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70884884"/>
      <w:bookmarkEnd w:id="0"/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Advisor: Dr. </w:t>
      </w:r>
      <w:proofErr w:type="spellStart"/>
      <w:r w:rsidRPr="00165724">
        <w:rPr>
          <w:rFonts w:ascii="Times New Roman" w:hAnsi="Times New Roman" w:cs="Times New Roman"/>
          <w:b/>
          <w:bCs/>
          <w:sz w:val="28"/>
          <w:szCs w:val="28"/>
        </w:rPr>
        <w:t>Senthilkumar</w:t>
      </w:r>
      <w:proofErr w:type="spellEnd"/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10]</w:t>
      </w:r>
    </w:p>
    <w:p w14:paraId="62DD82CC" w14:textId="38E1017A" w:rsidR="00357142" w:rsidRPr="00EC2FBC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24]</w:t>
      </w:r>
    </w:p>
    <w:p w14:paraId="192D8A64" w14:textId="21F7C22D" w:rsidR="00D6505E" w:rsidRDefault="00EC2FBC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pati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omain </w:t>
      </w:r>
      <w:r>
        <w:rPr>
          <w:rFonts w:ascii="Times New Roman" w:hAnsi="Times New Roman" w:cs="Times New Roman"/>
          <w:b/>
          <w:bCs/>
          <w:sz w:val="48"/>
          <w:szCs w:val="48"/>
        </w:rPr>
        <w:t>O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>perations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357142">
        <w:rPr>
          <w:rFonts w:ascii="Times New Roman" w:hAnsi="Times New Roman" w:cs="Times New Roman"/>
          <w:b/>
          <w:bCs/>
          <w:sz w:val="48"/>
          <w:szCs w:val="48"/>
        </w:rPr>
        <w:t>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0142" w14:textId="77777777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7"/>
          <w:szCs w:val="27"/>
          <w:lang w:val="en-IN" w:eastAsia="en-IN" w:bidi="ml-IN"/>
        </w:rPr>
      </w:pPr>
    </w:p>
    <w:p w14:paraId="2C338072" w14:textId="475A5C1C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</w:pPr>
      <w:r w:rsidRPr="00A105FD"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  <w:lastRenderedPageBreak/>
        <w:t>Image Smoothing</w:t>
      </w:r>
    </w:p>
    <w:p w14:paraId="5F097A70" w14:textId="632038A9" w:rsidR="0033714D" w:rsidRPr="0033714D" w:rsidRDefault="00A105FD" w:rsidP="0033714D">
      <w:pPr>
        <w:pStyle w:val="Heading4"/>
        <w:numPr>
          <w:ilvl w:val="0"/>
          <w:numId w:val="3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A105FD">
        <w:rPr>
          <w:rFonts w:ascii="Helvetica" w:hAnsi="Helvetica" w:cs="Helvetica"/>
          <w:b/>
          <w:bCs/>
          <w:color w:val="000000"/>
          <w:sz w:val="28"/>
          <w:szCs w:val="28"/>
        </w:rPr>
        <w:t>Average Filter</w:t>
      </w:r>
    </w:p>
    <w:p w14:paraId="0978D3D5" w14:textId="77777777" w:rsidR="00A105FD" w:rsidRPr="00A105FD" w:rsidRDefault="00A105FD" w:rsidP="00A105FD"/>
    <w:p w14:paraId="129CAB95" w14:textId="6C9EB7EC" w:rsidR="00A105FD" w:rsidRDefault="00D742C9" w:rsidP="00A105FD">
      <w:r>
        <w:rPr>
          <w:noProof/>
        </w:rPr>
        <w:drawing>
          <wp:inline distT="0" distB="0" distL="0" distR="0" wp14:anchorId="64D311C5" wp14:editId="7C51E3D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5A728" w14:textId="77777777" w:rsidR="0033714D" w:rsidRPr="00A105FD" w:rsidRDefault="0033714D" w:rsidP="00A105FD"/>
    <w:p w14:paraId="73A87080" w14:textId="3DB7E73E" w:rsidR="0033714D" w:rsidRDefault="0033714D" w:rsidP="0033714D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>Weighted Average Filter</w:t>
      </w:r>
    </w:p>
    <w:p w14:paraId="6C53E309" w14:textId="0070B427" w:rsidR="00A105FD" w:rsidRPr="0033714D" w:rsidRDefault="00D742C9" w:rsidP="0033714D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BBFAA8" wp14:editId="074C1FDB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6100A" w14:textId="06F3DB9A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Gaussian Blurring</w:t>
      </w:r>
    </w:p>
    <w:p w14:paraId="543C62EF" w14:textId="1AEB0ACE" w:rsidR="00D742C9" w:rsidRPr="00D742C9" w:rsidRDefault="00D742C9" w:rsidP="00D742C9">
      <w:r>
        <w:rPr>
          <w:noProof/>
        </w:rPr>
        <w:drawing>
          <wp:inline distT="0" distB="0" distL="0" distR="0" wp14:anchorId="22C8CF7E" wp14:editId="550E2695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A5129" w14:textId="1A8D2ED8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Median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21D12316" w14:textId="6B01B6DC" w:rsidR="0033714D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116AF6D" wp14:editId="470FCCD6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B1389" w14:textId="7F2F0215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Image Sharpening</w:t>
      </w:r>
    </w:p>
    <w:p w14:paraId="496FD57E" w14:textId="256CC406" w:rsidR="00D742C9" w:rsidRPr="00D742C9" w:rsidRDefault="00D742C9" w:rsidP="00D742C9">
      <w:r>
        <w:rPr>
          <w:noProof/>
        </w:rPr>
        <w:drawing>
          <wp:inline distT="0" distB="0" distL="0" distR="0" wp14:anchorId="6570F5DF" wp14:editId="474B0E34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8D991" w14:textId="16D494F0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Roberts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3BD0F575" w14:textId="64ED6562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53480C2A" wp14:editId="2FD04B81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CECF4" w14:textId="4A8F6DB3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Sobel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0257526C" w14:textId="6490CFB7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6DF427A8" wp14:editId="06E475BF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2AF2E" w14:textId="3A8082C1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Gamma Transform</w:t>
      </w:r>
    </w:p>
    <w:p w14:paraId="6F24E846" w14:textId="0F0C7C7F" w:rsidR="005F60DE" w:rsidRDefault="005F60DE" w:rsidP="005F60DE">
      <w:r>
        <w:rPr>
          <w:noProof/>
        </w:rPr>
        <w:drawing>
          <wp:inline distT="0" distB="0" distL="0" distR="0" wp14:anchorId="470A4BF3" wp14:editId="3FFDB7FB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6BECB" w14:textId="15EB53A4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Log Transform</w:t>
      </w:r>
    </w:p>
    <w:p w14:paraId="6D10CC1B" w14:textId="19FFFDE8" w:rsidR="005F60DE" w:rsidRPr="005F60DE" w:rsidRDefault="005F60DE" w:rsidP="005F60DE">
      <w:r>
        <w:rPr>
          <w:noProof/>
        </w:rPr>
        <w:drawing>
          <wp:inline distT="0" distB="0" distL="0" distR="0" wp14:anchorId="1BF65F7B" wp14:editId="34436ED7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D9EA3" w14:textId="77777777" w:rsidR="005F60DE" w:rsidRDefault="005F60DE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5A316C1" w14:textId="59D37F8D" w:rsidR="0033714D" w:rsidRDefault="0033714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requency Domain:</w:t>
      </w:r>
    </w:p>
    <w:p w14:paraId="64DD119D" w14:textId="26E1F0E5" w:rsidR="00C46D50" w:rsidRPr="007815ED" w:rsidRDefault="00F914ED" w:rsidP="007815E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2EF411B" wp14:editId="49DE1CA9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Image After Applying Noise:</w:t>
      </w:r>
    </w:p>
    <w:p w14:paraId="6EAFB178" w14:textId="69BAF386" w:rsidR="00357142" w:rsidRPr="007815ED" w:rsidRDefault="00C46D50" w:rsidP="007815E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Low Pass Filter</w:t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44E33F3B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DA38E" w14:textId="77777777" w:rsidR="00B659EF" w:rsidRDefault="00B659EF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A4B9504" w14:textId="77777777" w:rsidR="00C46D50" w:rsidRPr="007815ED" w:rsidRDefault="00357142" w:rsidP="007815E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Pr="007815ED" w:rsidRDefault="00C46D50" w:rsidP="007815E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Pr="007815ED" w:rsidRDefault="00C46D50" w:rsidP="007815E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Pr="007815ED" w:rsidRDefault="00C46D50" w:rsidP="007815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Pr="007815ED" w:rsidRDefault="00C46D50" w:rsidP="007815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0293CB62" w14:textId="1D9C30C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92A67" w14:textId="77777777" w:rsidR="000F0838" w:rsidRDefault="000F0838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DF68298" w14:textId="653862E4" w:rsidR="007815ED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>Ideal Low Pass Filter</w:t>
      </w:r>
    </w:p>
    <w:p w14:paraId="3F36BFF0" w14:textId="7B1FC981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drawing>
          <wp:inline distT="0" distB="0" distL="0" distR="0" wp14:anchorId="4C11E04A" wp14:editId="6C4615E1">
            <wp:extent cx="5737225" cy="3429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9" cy="344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2648F" w14:textId="77777777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4EA72529" w14:textId="267B8115" w:rsidR="000F0838" w:rsidRPr="000F0838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t>Butterworth Low Pass Filter:</w:t>
      </w:r>
    </w:p>
    <w:p w14:paraId="539EE0F5" w14:textId="364D30C0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8E1DFE2" wp14:editId="5C369DB6">
            <wp:extent cx="5737225" cy="33909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58818" cy="340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4033A" w14:textId="45052376" w:rsidR="000F0838" w:rsidRPr="000F0838" w:rsidRDefault="000F0838" w:rsidP="000F083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>Gaussian Low Pass Filter</w:t>
      </w:r>
    </w:p>
    <w:p w14:paraId="712E434D" w14:textId="34B4DAE5" w:rsidR="000F0838" w:rsidRDefault="000F0838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76AA029C" wp14:editId="0F021996">
            <wp:extent cx="5755790" cy="34480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8399" cy="345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E6400" w14:textId="77777777" w:rsidR="0056304E" w:rsidRDefault="0056304E" w:rsidP="000F0838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080232A8" w14:textId="77777777" w:rsidR="0056304E" w:rsidRDefault="0056304E" w:rsidP="0056304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56304E">
        <w:rPr>
          <w:rFonts w:ascii="Times New Roman" w:hAnsi="Times New Roman" w:cs="Times New Roman"/>
          <w:b/>
          <w:bCs/>
          <w:sz w:val="40"/>
          <w:szCs w:val="40"/>
        </w:rPr>
        <w:t>Ideal High pass Filter</w:t>
      </w:r>
    </w:p>
    <w:p w14:paraId="2C79ED7E" w14:textId="46BEDA97" w:rsidR="000F0838" w:rsidRDefault="0056304E" w:rsidP="0056304E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 w:rsidRPr="0056304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B553006" wp14:editId="68A2C079">
            <wp:extent cx="5810250" cy="3448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23038" cy="345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78E7" w14:textId="672C0FC4" w:rsidR="0056304E" w:rsidRDefault="0056304E" w:rsidP="0056304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lastRenderedPageBreak/>
        <w:t xml:space="preserve">Butterworth </w:t>
      </w:r>
      <w:r>
        <w:rPr>
          <w:rFonts w:ascii="Times New Roman" w:hAnsi="Times New Roman" w:cs="Times New Roman"/>
          <w:b/>
          <w:bCs/>
          <w:sz w:val="40"/>
          <w:szCs w:val="40"/>
        </w:rPr>
        <w:t>High</w:t>
      </w: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 Pass Filter:</w:t>
      </w:r>
    </w:p>
    <w:p w14:paraId="2065C572" w14:textId="4F26FD6F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49111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13ECFC72" wp14:editId="4660C505">
            <wp:extent cx="5672455" cy="3352800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84588" cy="335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56C95" w14:textId="77777777" w:rsidR="0049111E" w:rsidRPr="000F0838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106A0AA4" w14:textId="36ABCD5C" w:rsidR="0049111E" w:rsidRDefault="0049111E" w:rsidP="0049111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Gaussian </w:t>
      </w:r>
      <w:r>
        <w:rPr>
          <w:rFonts w:ascii="Times New Roman" w:hAnsi="Times New Roman" w:cs="Times New Roman"/>
          <w:b/>
          <w:bCs/>
          <w:sz w:val="40"/>
          <w:szCs w:val="40"/>
        </w:rPr>
        <w:t>High</w:t>
      </w:r>
      <w:r w:rsidRPr="000F0838">
        <w:rPr>
          <w:rFonts w:ascii="Times New Roman" w:hAnsi="Times New Roman" w:cs="Times New Roman"/>
          <w:b/>
          <w:bCs/>
          <w:sz w:val="40"/>
          <w:szCs w:val="40"/>
        </w:rPr>
        <w:t xml:space="preserve"> Pass Filter</w:t>
      </w:r>
    </w:p>
    <w:p w14:paraId="77F2058E" w14:textId="5C8E31FB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  <w:r w:rsidRPr="0049111E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34DDC31C" wp14:editId="7AE08346">
            <wp:extent cx="5761355" cy="33813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76126" cy="3390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0648A" w14:textId="77777777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667E8514" w14:textId="5D21B8CD" w:rsidR="0049111E" w:rsidRDefault="0049111E" w:rsidP="0049111E">
      <w:pPr>
        <w:pStyle w:val="ListParagraph"/>
        <w:rPr>
          <w:rFonts w:ascii="Times New Roman" w:hAnsi="Times New Roman" w:cs="Times New Roman"/>
          <w:b/>
          <w:bCs/>
          <w:sz w:val="40"/>
          <w:szCs w:val="40"/>
        </w:rPr>
      </w:pPr>
    </w:p>
    <w:p w14:paraId="71BB67E9" w14:textId="0A9F71D9" w:rsidR="0049111E" w:rsidRDefault="00893A9C" w:rsidP="004D75A4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lastRenderedPageBreak/>
        <w:t>Observation</w:t>
      </w:r>
      <w:r>
        <w:rPr>
          <w:rFonts w:ascii="Times New Roman" w:hAnsi="Times New Roman" w:cs="Times New Roman"/>
          <w:b/>
          <w:bCs/>
          <w:sz w:val="40"/>
          <w:szCs w:val="40"/>
        </w:rPr>
        <w:t xml:space="preserve"> after </w:t>
      </w:r>
      <w:r w:rsidR="004D75A4">
        <w:rPr>
          <w:rFonts w:ascii="Times New Roman" w:hAnsi="Times New Roman" w:cs="Times New Roman"/>
          <w:b/>
          <w:bCs/>
          <w:sz w:val="40"/>
          <w:szCs w:val="40"/>
        </w:rPr>
        <w:t>Comparison Between Spatial and Frequency Domain Filters:</w:t>
      </w:r>
    </w:p>
    <w:p w14:paraId="59A9E2E2" w14:textId="77777777" w:rsid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 xml:space="preserve">Spatial Domain: </w:t>
      </w:r>
    </w:p>
    <w:p w14:paraId="7D0CA309" w14:textId="78461052" w:rsidR="00893A9C" w:rsidRP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>Input -&gt; Image Processing -&gt; Output </w:t>
      </w:r>
    </w:p>
    <w:p w14:paraId="5D8999F3" w14:textId="77777777" w:rsid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 xml:space="preserve">Frequency Domain: </w:t>
      </w:r>
    </w:p>
    <w:p w14:paraId="48A794ED" w14:textId="6571E5CB" w:rsidR="00893A9C" w:rsidRPr="00893A9C" w:rsidRDefault="00893A9C" w:rsidP="00893A9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ml-IN"/>
        </w:rPr>
        <w:t>Frequency + Distribution -&gt; Image Processing -&gt; Inverse Transformation -&gt; Output</w:t>
      </w:r>
    </w:p>
    <w:p w14:paraId="32ED0769" w14:textId="77777777" w:rsidR="00893A9C" w:rsidRPr="00893A9C" w:rsidRDefault="00893A9C" w:rsidP="00893A9C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>Spatial domain deals with image plane itself whereas Frequency domain deals with the rate of pixel change.</w:t>
      </w:r>
    </w:p>
    <w:p w14:paraId="4A421718" w14:textId="2AD51D29" w:rsidR="00893A9C" w:rsidRDefault="00893A9C" w:rsidP="00893A9C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 xml:space="preserve">Spatial domain works based on direct manipulation of pixels whereas Frequency domain works based on modifying </w:t>
      </w:r>
      <w:proofErr w:type="spellStart"/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>fourier</w:t>
      </w:r>
      <w:proofErr w:type="spellEnd"/>
      <w:r w:rsidRPr="00893A9C"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  <w:t xml:space="preserve"> transform.</w:t>
      </w:r>
    </w:p>
    <w:p w14:paraId="4CCC7CF2" w14:textId="664BC979" w:rsidR="00893A9C" w:rsidRPr="00893A9C" w:rsidRDefault="00893A9C" w:rsidP="00893A9C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ml-IN"/>
        </w:rPr>
      </w:pPr>
      <w:r w:rsidRPr="00893A9C">
        <w:rPr>
          <w:rFonts w:ascii="Times New Roman" w:eastAsia="Times New Roman" w:hAnsi="Times New Roman" w:cs="Times New Roman"/>
          <w:sz w:val="24"/>
          <w:szCs w:val="24"/>
          <w:lang w:eastAsia="en-IN" w:bidi="ml-IN"/>
        </w:rPr>
        <w:t>Spatial domain takes less time to computer whereas Frequency domain takes more time to compute.</w:t>
      </w:r>
    </w:p>
    <w:p w14:paraId="20C34B82" w14:textId="17772E69" w:rsidR="004D75A4" w:rsidRPr="005B34EF" w:rsidRDefault="005B34EF" w:rsidP="004D75A4">
      <w:pPr>
        <w:rPr>
          <w:rFonts w:ascii="Times New Roman" w:hAnsi="Times New Roman" w:cs="Times New Roman"/>
          <w:b/>
          <w:bCs/>
          <w:sz w:val="48"/>
          <w:szCs w:val="48"/>
        </w:rPr>
      </w:pPr>
      <w:r w:rsidRPr="005B34EF">
        <w:rPr>
          <w:rFonts w:ascii="Times New Roman" w:hAnsi="Times New Roman" w:cs="Times New Roman"/>
          <w:b/>
          <w:bCs/>
          <w:sz w:val="48"/>
          <w:szCs w:val="48"/>
        </w:rPr>
        <w:t>Feature Extraction</w:t>
      </w:r>
    </w:p>
    <w:p w14:paraId="22D4BDA1" w14:textId="419A982E" w:rsidR="0056304E" w:rsidRPr="005B34EF" w:rsidRDefault="005B34EF" w:rsidP="005B34E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36"/>
          <w:szCs w:val="36"/>
        </w:rPr>
      </w:pPr>
      <w:r w:rsidRPr="005B34EF">
        <w:rPr>
          <w:rFonts w:ascii="Times New Roman" w:hAnsi="Times New Roman" w:cs="Times New Roman"/>
          <w:b/>
          <w:bCs/>
          <w:sz w:val="36"/>
          <w:szCs w:val="36"/>
        </w:rPr>
        <w:t>Harris Corner Detection:</w:t>
      </w:r>
    </w:p>
    <w:p w14:paraId="62CCEBFC" w14:textId="43F5DAC0" w:rsidR="005B34EF" w:rsidRDefault="005B34EF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5B34EF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0B9EB41A" wp14:editId="751AEE4B">
            <wp:extent cx="5943600" cy="3344545"/>
            <wp:effectExtent l="0" t="0" r="0" b="82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5DC14" w14:textId="77777777" w:rsidR="0088504E" w:rsidRDefault="0088504E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85B5C6E" w14:textId="2C3106C3" w:rsidR="0088504E" w:rsidRDefault="0088504E" w:rsidP="0088504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SIFT</w:t>
      </w:r>
      <w:r w:rsidRPr="0088504E">
        <w:t xml:space="preserve"> </w:t>
      </w:r>
      <w:r>
        <w:t>(</w:t>
      </w:r>
      <w:r w:rsidRPr="0088504E">
        <w:rPr>
          <w:rFonts w:ascii="Times New Roman" w:hAnsi="Times New Roman" w:cs="Times New Roman"/>
          <w:b/>
          <w:bCs/>
          <w:sz w:val="36"/>
          <w:szCs w:val="36"/>
        </w:rPr>
        <w:t>Scale-Invariant Feature Transform</w:t>
      </w:r>
      <w:r>
        <w:rPr>
          <w:rFonts w:ascii="Times New Roman" w:hAnsi="Times New Roman" w:cs="Times New Roman"/>
          <w:b/>
          <w:bCs/>
          <w:sz w:val="36"/>
          <w:szCs w:val="36"/>
        </w:rPr>
        <w:t>)</w:t>
      </w:r>
      <w:r w:rsidRPr="005B34EF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6FDD3909" w14:textId="77777777" w:rsidR="005874CD" w:rsidRPr="005B34EF" w:rsidRDefault="005874CD" w:rsidP="005874CD">
      <w:pPr>
        <w:pStyle w:val="ListParagraph"/>
        <w:rPr>
          <w:rFonts w:ascii="Times New Roman" w:hAnsi="Times New Roman" w:cs="Times New Roman"/>
          <w:b/>
          <w:bCs/>
          <w:sz w:val="36"/>
          <w:szCs w:val="36"/>
        </w:rPr>
      </w:pPr>
    </w:p>
    <w:p w14:paraId="1B307E61" w14:textId="5E087CDF" w:rsidR="0088504E" w:rsidRDefault="005874CD" w:rsidP="005B34EF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5874CD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4070FAF5" wp14:editId="6042F935">
            <wp:extent cx="5943600" cy="3352165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B72B9" w14:textId="105B430F" w:rsidR="00BD4781" w:rsidRDefault="00EB16CE" w:rsidP="00BD4781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1335A397" wp14:editId="3B886A97">
            <wp:simplePos x="0" y="0"/>
            <wp:positionH relativeFrom="column">
              <wp:posOffset>0</wp:posOffset>
            </wp:positionH>
            <wp:positionV relativeFrom="paragraph">
              <wp:posOffset>437515</wp:posOffset>
            </wp:positionV>
            <wp:extent cx="5934075" cy="3267075"/>
            <wp:effectExtent l="0" t="0" r="9525" b="9525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D4781" w:rsidRPr="00BD4781">
        <w:rPr>
          <w:rFonts w:ascii="Times New Roman" w:hAnsi="Times New Roman" w:cs="Times New Roman"/>
          <w:b/>
          <w:bCs/>
          <w:sz w:val="40"/>
          <w:szCs w:val="40"/>
        </w:rPr>
        <w:t>SURF (Speeded-Up Robust Features)</w:t>
      </w:r>
    </w:p>
    <w:p w14:paraId="0545A065" w14:textId="7B6E083B" w:rsidR="00BD4781" w:rsidRDefault="00BD4781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p w14:paraId="59957CD6" w14:textId="06FF296B" w:rsidR="00F701A7" w:rsidRDefault="00F701A7" w:rsidP="00F701A7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40"/>
          <w:szCs w:val="40"/>
          <w:lang w:val="en-IN"/>
        </w:rPr>
      </w:pPr>
      <w:r w:rsidRPr="00F701A7">
        <w:rPr>
          <w:rFonts w:ascii="Times New Roman" w:hAnsi="Times New Roman" w:cs="Times New Roman"/>
          <w:b/>
          <w:bCs/>
          <w:sz w:val="40"/>
          <w:szCs w:val="40"/>
          <w:lang w:val="en-IN"/>
        </w:rPr>
        <w:lastRenderedPageBreak/>
        <w:t>Multiscale Oriented Patches Descriptor (MOPS)</w:t>
      </w:r>
    </w:p>
    <w:p w14:paraId="2B7BF5C7" w14:textId="6D1FE36C" w:rsidR="00D55D8D" w:rsidRDefault="00D55D8D" w:rsidP="00D55D8D">
      <w:pPr>
        <w:pStyle w:val="Heading4"/>
        <w:numPr>
          <w:ilvl w:val="0"/>
          <w:numId w:val="16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32"/>
          <w:szCs w:val="32"/>
        </w:rPr>
      </w:pPr>
      <w:proofErr w:type="gramStart"/>
      <w:r w:rsidRPr="00D55D8D">
        <w:rPr>
          <w:rFonts w:ascii="Helvetica" w:hAnsi="Helvetica" w:cs="Helvetica"/>
          <w:b/>
          <w:bCs/>
          <w:color w:val="000000"/>
          <w:sz w:val="32"/>
          <w:szCs w:val="32"/>
        </w:rPr>
        <w:t>Translation</w:t>
      </w:r>
      <w:r w:rsidR="00364052" w:rsidRPr="00364052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 w:rsidR="00364052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(</w:t>
      </w:r>
      <w:proofErr w:type="gramEnd"/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T</w:t>
      </w:r>
      <w:r w:rsidR="00364052" w:rsidRPr="00364052">
        <w:rPr>
          <w:rFonts w:ascii="Helvetica" w:hAnsi="Helvetica" w:cs="Helvetica"/>
          <w:b/>
          <w:bCs/>
          <w:color w:val="000000"/>
          <w:sz w:val="32"/>
          <w:szCs w:val="32"/>
        </w:rPr>
        <w:t xml:space="preserve"> = MT1</w:t>
      </w:r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)</w:t>
      </w:r>
    </w:p>
    <w:p w14:paraId="7FDE84AD" w14:textId="77777777" w:rsidR="00057585" w:rsidRPr="00057585" w:rsidRDefault="00057585" w:rsidP="00057585"/>
    <w:p w14:paraId="05E4ABD7" w14:textId="71F5F139" w:rsidR="00F701A7" w:rsidRDefault="00057585" w:rsidP="00057585">
      <w:r>
        <w:rPr>
          <w:noProof/>
        </w:rPr>
        <w:drawing>
          <wp:inline distT="0" distB="0" distL="0" distR="0" wp14:anchorId="2330A5A8" wp14:editId="5114A67A">
            <wp:extent cx="5943600" cy="33242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413CB" w14:textId="3366F4AD" w:rsidR="00057585" w:rsidRPr="00057585" w:rsidRDefault="00057585" w:rsidP="00057585"/>
    <w:p w14:paraId="465A2617" w14:textId="5FACA807" w:rsidR="00057585" w:rsidRDefault="00057585" w:rsidP="00057585">
      <w:pPr>
        <w:pStyle w:val="Heading4"/>
        <w:numPr>
          <w:ilvl w:val="0"/>
          <w:numId w:val="16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32"/>
          <w:szCs w:val="32"/>
        </w:rPr>
      </w:pPr>
      <w:proofErr w:type="gramStart"/>
      <w:r>
        <w:rPr>
          <w:rFonts w:ascii="Helvetica" w:hAnsi="Helvetica" w:cs="Helvetica"/>
          <w:b/>
          <w:bCs/>
          <w:color w:val="000000"/>
          <w:sz w:val="32"/>
          <w:szCs w:val="32"/>
        </w:rPr>
        <w:t>Rot</w:t>
      </w:r>
      <w:r w:rsidRPr="00D55D8D">
        <w:rPr>
          <w:rFonts w:ascii="Helvetica" w:hAnsi="Helvetica" w:cs="Helvetica"/>
          <w:b/>
          <w:bCs/>
          <w:color w:val="000000"/>
          <w:sz w:val="32"/>
          <w:szCs w:val="32"/>
        </w:rPr>
        <w:t>ation</w:t>
      </w:r>
      <w:r w:rsidR="00364052" w:rsidRPr="00364052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 w:rsidR="00364052">
        <w:rPr>
          <w:rFonts w:asciiTheme="minorHAnsi" w:eastAsiaTheme="minorHAnsi" w:hAnsiTheme="minorHAnsi" w:cstheme="minorBidi"/>
          <w:i w:val="0"/>
          <w:iCs w:val="0"/>
          <w:color w:val="auto"/>
        </w:rPr>
        <w:t xml:space="preserve"> </w:t>
      </w:r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(</w:t>
      </w:r>
      <w:proofErr w:type="gramEnd"/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T</w:t>
      </w:r>
      <w:r w:rsidR="00364052" w:rsidRPr="00364052">
        <w:rPr>
          <w:rFonts w:ascii="Helvetica" w:hAnsi="Helvetica" w:cs="Helvetica"/>
          <w:b/>
          <w:bCs/>
          <w:color w:val="000000"/>
          <w:sz w:val="32"/>
          <w:szCs w:val="32"/>
        </w:rPr>
        <w:t xml:space="preserve"> = MRMT1</w:t>
      </w:r>
      <w:r w:rsidR="00364052">
        <w:rPr>
          <w:rFonts w:ascii="Helvetica" w:hAnsi="Helvetica" w:cs="Helvetica"/>
          <w:b/>
          <w:bCs/>
          <w:color w:val="000000"/>
          <w:sz w:val="32"/>
          <w:szCs w:val="32"/>
        </w:rPr>
        <w:t>)</w:t>
      </w:r>
    </w:p>
    <w:p w14:paraId="7DB70FDF" w14:textId="0FC5575C" w:rsidR="00364052" w:rsidRPr="00364052" w:rsidRDefault="00364052" w:rsidP="00364052">
      <w:r>
        <w:rPr>
          <w:rFonts w:ascii="Times New Roman" w:hAnsi="Times New Roman" w:cs="Times New Roman"/>
          <w:b/>
          <w:bCs/>
          <w:noProof/>
          <w:sz w:val="40"/>
          <w:szCs w:val="40"/>
          <w:lang w:val="en-IN"/>
        </w:rPr>
        <w:drawing>
          <wp:anchor distT="0" distB="0" distL="114300" distR="114300" simplePos="0" relativeHeight="251660288" behindDoc="0" locked="0" layoutInCell="1" allowOverlap="1" wp14:anchorId="73B53EFF" wp14:editId="29762847">
            <wp:simplePos x="0" y="0"/>
            <wp:positionH relativeFrom="column">
              <wp:posOffset>63500</wp:posOffset>
            </wp:positionH>
            <wp:positionV relativeFrom="paragraph">
              <wp:posOffset>243766</wp:posOffset>
            </wp:positionV>
            <wp:extent cx="5943600" cy="3324225"/>
            <wp:effectExtent l="0" t="0" r="0" b="952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310047" w14:textId="7777266C" w:rsidR="00057585" w:rsidRPr="00F701A7" w:rsidRDefault="00057585" w:rsidP="00F701A7">
      <w:pPr>
        <w:pStyle w:val="ListParagraph"/>
        <w:rPr>
          <w:rFonts w:ascii="Times New Roman" w:hAnsi="Times New Roman" w:cs="Times New Roman"/>
          <w:b/>
          <w:bCs/>
          <w:sz w:val="40"/>
          <w:szCs w:val="40"/>
          <w:lang w:val="en-IN"/>
        </w:rPr>
      </w:pPr>
    </w:p>
    <w:p w14:paraId="5ECBBFA3" w14:textId="3D4CD32D" w:rsidR="00431D7B" w:rsidRPr="00431D7B" w:rsidRDefault="00431D7B" w:rsidP="00431D7B">
      <w:pPr>
        <w:pStyle w:val="Heading4"/>
        <w:numPr>
          <w:ilvl w:val="0"/>
          <w:numId w:val="16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</w:pPr>
      <w:r w:rsidRPr="00431D7B"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  <w:lastRenderedPageBreak/>
        <w:t>Affine Transformation</w:t>
      </w:r>
    </w:p>
    <w:p w14:paraId="473EB66B" w14:textId="233AC2A2" w:rsidR="00EB16CE" w:rsidRDefault="00431D7B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B03B770" wp14:editId="62759091">
            <wp:extent cx="5943600" cy="3328035"/>
            <wp:effectExtent l="0" t="0" r="0" b="57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3924B" w14:textId="3BBF7966" w:rsidR="00977C6A" w:rsidRPr="00431D7B" w:rsidRDefault="00977C6A" w:rsidP="00977C6A">
      <w:pPr>
        <w:pStyle w:val="Heading4"/>
        <w:numPr>
          <w:ilvl w:val="0"/>
          <w:numId w:val="16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</w:pPr>
      <w:r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  <w:t xml:space="preserve">Perspective </w:t>
      </w:r>
      <w:r w:rsidRPr="00431D7B"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  <w:t>Transformation</w:t>
      </w:r>
    </w:p>
    <w:p w14:paraId="20499539" w14:textId="65405503" w:rsidR="00431D7B" w:rsidRDefault="00977C6A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A354E1C" wp14:editId="567EC3F8">
            <wp:extent cx="2860040" cy="286004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040" cy="286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7866266B" w14:textId="40C96518" w:rsidR="00C73EE7" w:rsidRDefault="00C73EE7" w:rsidP="00C73EE7">
      <w:pPr>
        <w:pStyle w:val="Heading4"/>
        <w:numPr>
          <w:ilvl w:val="0"/>
          <w:numId w:val="16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</w:pPr>
      <w:r>
        <w:rPr>
          <w:rFonts w:ascii="Helvetica" w:hAnsi="Helvetica" w:cs="Helvetica"/>
          <w:b/>
          <w:bCs/>
          <w:color w:val="000000"/>
          <w:sz w:val="32"/>
          <w:szCs w:val="32"/>
          <w:lang w:val="en-IN"/>
        </w:rPr>
        <w:lastRenderedPageBreak/>
        <w:t>Scaling</w:t>
      </w:r>
    </w:p>
    <w:p w14:paraId="0938279C" w14:textId="1D66BB40" w:rsidR="00C73EE7" w:rsidRPr="00C73EE7" w:rsidRDefault="00C73EE7" w:rsidP="00C73EE7">
      <w:pPr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44C54D5F" wp14:editId="69CFA337">
            <wp:extent cx="2118240" cy="118021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583" cy="119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A3DF6" w14:textId="77777777" w:rsidR="00977C6A" w:rsidRPr="00BD4781" w:rsidRDefault="00977C6A" w:rsidP="00BD4781">
      <w:pPr>
        <w:ind w:left="360"/>
        <w:rPr>
          <w:rFonts w:ascii="Times New Roman" w:hAnsi="Times New Roman" w:cs="Times New Roman"/>
          <w:b/>
          <w:bCs/>
          <w:sz w:val="40"/>
          <w:szCs w:val="40"/>
        </w:rPr>
      </w:pPr>
    </w:p>
    <w:sectPr w:rsidR="00977C6A" w:rsidRPr="00BD4781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3474C9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078FD"/>
    <w:multiLevelType w:val="hybridMultilevel"/>
    <w:tmpl w:val="96DE38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54D18"/>
    <w:multiLevelType w:val="hybridMultilevel"/>
    <w:tmpl w:val="985C9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A0318"/>
    <w:multiLevelType w:val="hybridMultilevel"/>
    <w:tmpl w:val="DF544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B966E2"/>
    <w:multiLevelType w:val="hybridMultilevel"/>
    <w:tmpl w:val="656AEF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70161A"/>
    <w:multiLevelType w:val="hybridMultilevel"/>
    <w:tmpl w:val="1D00E19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3207DDB"/>
    <w:multiLevelType w:val="hybridMultilevel"/>
    <w:tmpl w:val="066A5E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8"/>
  </w:num>
  <w:num w:numId="4">
    <w:abstractNumId w:val="13"/>
  </w:num>
  <w:num w:numId="5">
    <w:abstractNumId w:val="6"/>
  </w:num>
  <w:num w:numId="6">
    <w:abstractNumId w:val="15"/>
  </w:num>
  <w:num w:numId="7">
    <w:abstractNumId w:val="7"/>
  </w:num>
  <w:num w:numId="8">
    <w:abstractNumId w:val="2"/>
  </w:num>
  <w:num w:numId="9">
    <w:abstractNumId w:val="9"/>
  </w:num>
  <w:num w:numId="10">
    <w:abstractNumId w:val="4"/>
  </w:num>
  <w:num w:numId="11">
    <w:abstractNumId w:val="0"/>
  </w:num>
  <w:num w:numId="12">
    <w:abstractNumId w:val="12"/>
  </w:num>
  <w:num w:numId="13">
    <w:abstractNumId w:val="1"/>
  </w:num>
  <w:num w:numId="14">
    <w:abstractNumId w:val="11"/>
  </w:num>
  <w:num w:numId="15">
    <w:abstractNumId w:val="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NKwFAEW3EY4tAAAA"/>
  </w:docVars>
  <w:rsids>
    <w:rsidRoot w:val="00EE1A54"/>
    <w:rsid w:val="00057585"/>
    <w:rsid w:val="000B7606"/>
    <w:rsid w:val="000F0838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2F1F45"/>
    <w:rsid w:val="00322BD6"/>
    <w:rsid w:val="0033714D"/>
    <w:rsid w:val="00357142"/>
    <w:rsid w:val="003616E3"/>
    <w:rsid w:val="00364052"/>
    <w:rsid w:val="003E0704"/>
    <w:rsid w:val="00420396"/>
    <w:rsid w:val="00431D7B"/>
    <w:rsid w:val="0049111E"/>
    <w:rsid w:val="004C3528"/>
    <w:rsid w:val="004D75A4"/>
    <w:rsid w:val="005036BF"/>
    <w:rsid w:val="00530802"/>
    <w:rsid w:val="0056304E"/>
    <w:rsid w:val="005874CD"/>
    <w:rsid w:val="005B34EF"/>
    <w:rsid w:val="005E17E1"/>
    <w:rsid w:val="005F60DE"/>
    <w:rsid w:val="006661C0"/>
    <w:rsid w:val="00673838"/>
    <w:rsid w:val="006C264A"/>
    <w:rsid w:val="00736DB9"/>
    <w:rsid w:val="007815ED"/>
    <w:rsid w:val="00787198"/>
    <w:rsid w:val="007E6BCB"/>
    <w:rsid w:val="008447EA"/>
    <w:rsid w:val="00875E8E"/>
    <w:rsid w:val="0088504E"/>
    <w:rsid w:val="00893A9C"/>
    <w:rsid w:val="008A1926"/>
    <w:rsid w:val="008D5B6A"/>
    <w:rsid w:val="00974DB3"/>
    <w:rsid w:val="00977C6A"/>
    <w:rsid w:val="009F4E52"/>
    <w:rsid w:val="00A105FD"/>
    <w:rsid w:val="00B659EF"/>
    <w:rsid w:val="00B7309E"/>
    <w:rsid w:val="00B74608"/>
    <w:rsid w:val="00BD4781"/>
    <w:rsid w:val="00C46D50"/>
    <w:rsid w:val="00C52927"/>
    <w:rsid w:val="00C73EE7"/>
    <w:rsid w:val="00C83C7C"/>
    <w:rsid w:val="00C9092E"/>
    <w:rsid w:val="00CF6D6E"/>
    <w:rsid w:val="00D434A4"/>
    <w:rsid w:val="00D55D8D"/>
    <w:rsid w:val="00D6505E"/>
    <w:rsid w:val="00D720CE"/>
    <w:rsid w:val="00D742C9"/>
    <w:rsid w:val="00DF2948"/>
    <w:rsid w:val="00E27CAE"/>
    <w:rsid w:val="00E31345"/>
    <w:rsid w:val="00E7653D"/>
    <w:rsid w:val="00E778A8"/>
    <w:rsid w:val="00EB16CE"/>
    <w:rsid w:val="00EC2FBC"/>
    <w:rsid w:val="00ED66AF"/>
    <w:rsid w:val="00EE1A54"/>
    <w:rsid w:val="00EF0AC4"/>
    <w:rsid w:val="00F50004"/>
    <w:rsid w:val="00F53137"/>
    <w:rsid w:val="00F701A7"/>
    <w:rsid w:val="00F8415F"/>
    <w:rsid w:val="00F914ED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01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105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05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  <w:style w:type="character" w:customStyle="1" w:styleId="Heading3Char">
    <w:name w:val="Heading 3 Char"/>
    <w:basedOn w:val="DefaultParagraphFont"/>
    <w:link w:val="Heading3"/>
    <w:uiPriority w:val="9"/>
    <w:rsid w:val="00A105FD"/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character" w:customStyle="1" w:styleId="Heading4Char">
    <w:name w:val="Heading 4 Char"/>
    <w:basedOn w:val="DefaultParagraphFont"/>
    <w:link w:val="Heading4"/>
    <w:uiPriority w:val="9"/>
    <w:rsid w:val="00A105F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Strong">
    <w:name w:val="Strong"/>
    <w:basedOn w:val="DefaultParagraphFont"/>
    <w:uiPriority w:val="22"/>
    <w:qFormat/>
    <w:rsid w:val="00893A9C"/>
    <w:rPr>
      <w:b/>
      <w:bCs/>
    </w:rPr>
  </w:style>
  <w:style w:type="character" w:customStyle="1" w:styleId="q-box">
    <w:name w:val="q-box"/>
    <w:basedOn w:val="DefaultParagraphFont"/>
    <w:rsid w:val="00893A9C"/>
  </w:style>
  <w:style w:type="character" w:customStyle="1" w:styleId="Heading2Char">
    <w:name w:val="Heading 2 Char"/>
    <w:basedOn w:val="DefaultParagraphFont"/>
    <w:link w:val="Heading2"/>
    <w:uiPriority w:val="9"/>
    <w:semiHidden/>
    <w:rsid w:val="00F701A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6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3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5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jpe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7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41</cp:revision>
  <dcterms:created xsi:type="dcterms:W3CDTF">2021-05-02T14:40:00Z</dcterms:created>
  <dcterms:modified xsi:type="dcterms:W3CDTF">2021-05-02T17:59:00Z</dcterms:modified>
</cp:coreProperties>
</file>